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p>
    <w:p>
      <w:pPr>
        <w:pStyle w:val="BodyText"/>
      </w:pPr>
      <w:r>
        <w:t xml:space="preserve">123 Industrial Lane</w:t>
      </w:r>
      <w:r>
        <w:br/>
      </w:r>
      <w:r>
        <w:t xml:space="preserve">Chicago, IL 60601</w:t>
      </w:r>
    </w:p>
    <w:p>
      <w:pPr>
        <w:pStyle w:val="BodyText"/>
      </w:pPr>
      <w:r>
        <w:t xml:space="preserve">Email: johndoe@email.com | Phone: (312) 555-1234</w:t>
      </w:r>
    </w:p>
    <w:p>
      <w:pPr>
        <w:pStyle w:val="BodyText"/>
      </w:pPr>
      <w:r>
        <w:t xml:space="preserve">April 5, 2024</w:t>
      </w:r>
    </w:p>
    <w:p>
      <w:pPr>
        <w:pStyle w:val="BodyText"/>
      </w:pPr>
      <w:r>
        <w:t xml:space="preserve">Dear Hiring Manager,</w:t>
      </w:r>
    </w:p>
    <w:p>
      <w:pPr>
        <w:pStyle w:val="BodyText"/>
      </w:pPr>
      <w:r>
        <w:t xml:space="preserve">Hiring Team</w:t>
      </w:r>
      <w:r>
        <w:br/>
      </w:r>
      <w:r>
        <w:t xml:space="preserve">United States Chicago Industries</w:t>
      </w:r>
      <w:r>
        <w:br/>
      </w:r>
      <w:r>
        <w:t xml:space="preserve">456 Innovation Drive</w:t>
      </w:r>
      <w:r>
        <w:br/>
      </w:r>
      <w:r>
        <w:t xml:space="preserve">Chicago, IL 60601</w:t>
      </w:r>
    </w:p>
    <w:p>
      <w:pPr>
        <w:pStyle w:val="BodyText"/>
      </w:pPr>
      <w:r>
        <w:t xml:space="preserve">I am writing to express my enthusiastic interest in the Industrial Engineer position at United States Chicago Industries. As a dedicated professional with a robust background in optimizing manufacturing processes, reducing operational costs, and enhancing productivity, I am eager to contribute my expertise to an organization that values innovation and excellence. The opportunity to work as an Industrial Engineer in the dynamic industrial landscape of United States Chicago aligns perfectly with my career goals and passion for driving sustainable growth through strategic problem-solving.</w:t>
      </w:r>
    </w:p>
    <w:p>
      <w:pPr>
        <w:pStyle w:val="BodyText"/>
      </w:pPr>
      <w:r>
        <w:t xml:space="preserve">Throughout my career, I have consistently demonstrated a commitment to applying industrial engineering principles to real-world challenges. My experience spans diverse sectors, including automotive, aerospace, and consumer goods, where I have successfully implemented lean manufacturing methodologies and data-driven solutions. For instance, at my previous role with Midwest Manufacturing Solutions in Chicago, I led a project that reduced production cycle time by 25% through the integration of Six Sigma techniques and real-time analytics. This achievement not only improved efficiency but also strengthened our ability to meet client demands in the competitive United States market.</w:t>
      </w:r>
    </w:p>
    <w:p>
      <w:pPr>
        <w:pStyle w:val="BodyText"/>
      </w:pPr>
      <w:r>
        <w:t xml:space="preserve">As an Industrial Engineer, I understand the critical role that process optimization plays in maintaining a company’s competitive edge. In United States Chicago, where industries are constantly evolving to adapt to global trends and technological advancements, my skills in workflow analysis, resource allocation, and quality control are particularly valuable. I am proficient in using tools such as CAD software for system design, statistical process control for monitoring performance metrics, and simulation software to model complex operations. These capabilities enable me to identify inefficiencies and develop scalable solutions that align with the strategic objectives of organizations like yours.</w:t>
      </w:r>
    </w:p>
    <w:p>
      <w:pPr>
        <w:pStyle w:val="BodyText"/>
      </w:pPr>
      <w:r>
        <w:t xml:space="preserve">The industrial sector in United States Chicago is a hub of innovation, with companies at the forefront of adopting cutting-edge technologies such as automation, artificial intelligence, and IoT. As an Industrial Engineer, I am deeply committed to staying ahead of these trends and leveraging them to drive value. For example, I recently completed a certification in Industrial Automation Systems through the Illinois Institute of Technology (IIT), which has equipped me with the knowledge to design smart manufacturing systems that enhance productivity while minimizing waste. This expertise is especially relevant in Chicago, where industries are increasingly focused on digitizing operations to stay competitive in the global marketplace.</w:t>
      </w:r>
    </w:p>
    <w:p>
      <w:pPr>
        <w:pStyle w:val="BodyText"/>
      </w:pPr>
      <w:r>
        <w:t xml:space="preserve">What excites me most about the opportunity at United States Chicago Industries is the chance to collaborate with a team of passionate professionals who share my vision for operational excellence. I have followed your company’s initiatives in sustainable manufacturing and workforce development, and I am inspired by your commitment to fostering innovation while maintaining ethical practices. My goal as an Industrial Engineer is not only to optimize processes but also to create environments where employees can thrive. In my previous role, I spearheaded a cross-functional team that developed a training program for technicians, which resulted in a 40% reduction in downtime and improved employee engagement. This experience has reinforced my belief that human capital is as vital as technology in achieving long-term success.</w:t>
      </w:r>
    </w:p>
    <w:p>
      <w:pPr>
        <w:pStyle w:val="BodyText"/>
      </w:pPr>
      <w:r>
        <w:t xml:space="preserve">Furthermore, I am deeply aware of the unique challenges faced by industries in the United States Chicago area. The region’s diverse economic landscape, combined with its proximity to major transportation networks, demands a strategic approach to supply chain management and logistics. My background in supply chain optimization has prepared me to address these complexities effectively. For instance, during my tenure at a leading logistics firm in Chicago, I designed a warehouse layout that improved inventory turnover by 30%, demonstrating my ability to balance cost-efficiency with operational agility. These experiences have honed my ability to think critically and adapt quickly to changing demands—a skill set that is essential for thriving in the fast-paced environment of United States Chicago.</w:t>
      </w:r>
    </w:p>
    <w:p>
      <w:pPr>
        <w:pStyle w:val="BodyText"/>
      </w:pPr>
      <w:r>
        <w:t xml:space="preserve">As an Industrial Engineer, I am driven by the desire to make a tangible impact on the organizations I serve. My technical expertise, combined with a strong work ethic and a collaborative mindset, allows me to deliver results that exceed expectations. I am particularly drawn to United States Chicago Industries because of its reputation for fostering innovation and its dedication to excellence in every aspect of its operations. I am confident that my skills in process improvement, data analysis, and project management will contribute meaningfully to your team’s success.</w:t>
      </w:r>
    </w:p>
    <w:p>
      <w:pPr>
        <w:pStyle w:val="BodyText"/>
      </w:pPr>
      <w:r>
        <w:t xml:space="preserve">I would welcome the opportunity to discuss how my background, skills, and passion for industrial engineering align with the needs of your organization. Thank you for considering my application. I look forward to the possibility of contributing to United States Chicago Industries’ continued growth and leadership in the industrial sector.</w:t>
      </w:r>
    </w:p>
    <w:p>
      <w:pPr>
        <w:pStyle w:val="BodyText"/>
      </w:pPr>
      <w:r>
        <w:t xml:space="preserve">Sincerely,</w:t>
      </w:r>
      <w:r>
        <w:br/>
      </w:r>
      <w:r>
        <w:t xml:space="preserve">John Doe</w:t>
      </w:r>
    </w:p>
    <w:p>
      <w:pPr>
        <w:pStyle w:val="BodyText"/>
      </w:pPr>
      <w:r>
        <w:rPr>
          <w:bCs/>
          <w:b/>
        </w:rPr>
        <w:t xml:space="preserve">Industrial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48:26Z</dcterms:created>
  <dcterms:modified xsi:type="dcterms:W3CDTF">2026-07-23T16:48:26Z</dcterms:modified>
</cp:coreProperties>
</file>

<file path=docProps/custom.xml><?xml version="1.0" encoding="utf-8"?>
<Properties xmlns="http://schemas.openxmlformats.org/officeDocument/2006/custom-properties" xmlns:vt="http://schemas.openxmlformats.org/officeDocument/2006/docPropsVTypes"/>
</file>